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Madrid</w:t>
      </w:r>
    </w:p>
    <w:bookmarkStart w:id="20" w:name="X88d859b528356b70d3a0621a827bd08c5f6f541"/>
    <w:p>
      <w:pPr>
        <w:pStyle w:val="Heading1"/>
      </w:pPr>
      <w:r>
        <w:t xml:space="preserve">Internship Application Letter for Electrician Position</w:t>
      </w:r>
    </w:p>
    <w:p>
      <w:pPr>
        <w:pStyle w:val="FirstParagraph"/>
      </w:pPr>
      <w:r>
        <w:t xml:space="preserve">Applying to [Company Name] for an Electrical Internship in Madrid, Spain</w:t>
      </w:r>
    </w:p>
    <w:bookmarkEnd w:id="20"/>
    <w:p>
      <w:pPr>
        <w:pStyle w:val="BodyText"/>
      </w:pPr>
      <w:r>
        <w:t xml:space="preserve">Dear Hiring Manager,</w:t>
      </w:r>
    </w:p>
    <w:p>
      <w:pPr>
        <w:pStyle w:val="BodyText"/>
      </w:pPr>
      <w:r>
        <w:t xml:space="preserve">I am writing with profound enthusiasm to submit my application for the Electrician Internship position at [Company Name], as advertised on your careers portal. As a dedicated and technically proficient electrical engineering student deeply committed to advancing my skills within Spain’s evolving energy landscape, I am confident that my academic background, hands-on experience, and unwavering passion for sustainable electrical systems align precisely with the needs of your Madrid-based team. This Internship Application Letter serves as my formal expression of interest in contributing to [Company Name]’s mission while gaining invaluable professional development within the dynamic context of Spain Madrid.</w:t>
      </w:r>
    </w:p>
    <w:bookmarkStart w:id="21" w:name="X73cb4d0db05520ea83d373d943fa8616963def7"/>
    <w:p>
      <w:pPr>
        <w:pStyle w:val="Heading2"/>
      </w:pPr>
      <w:r>
        <w:t xml:space="preserve">Why Madrid and Why Electrician? A Personal &amp; Professional Alignment</w:t>
      </w:r>
    </w:p>
    <w:p>
      <w:pPr>
        <w:pStyle w:val="FirstParagraph"/>
      </w:pPr>
      <w:r>
        <w:t xml:space="preserve">Madrid is not just the capital of Spain; it represents a vibrant hub where traditional Spanish craftsmanship meets cutting-edge European energy innovation. The city’s ambitious "Madrid Cero" initiative, aiming for carbon neutrality by 2050, has sparked unprecedented demand for skilled electricians specializing in renewable integration and smart grid infrastructure. Having spent the past two years immersed in Spain’s electrical education system through my studies at the Instituto Tecnológico de Madrid (ITM), I have witnessed firsthand how the capital leads Spain Madrid’s transition toward sustainable energy solutions. This internship opportunity is not merely a professional stepping stone for me; it is a chance to actively participate in shaping the future of electricity distribution in one of Europe’s most significant urban centers.</w:t>
      </w:r>
    </w:p>
    <w:p>
      <w:pPr>
        <w:pStyle w:val="BodyText"/>
      </w:pPr>
      <w:r>
        <w:t xml:space="preserve">My fascination with electrical systems began during my secondary education at the IES San Isidro in Alcobendas, where I participated in practical workshops focused on residential wiring and basic diagnostics. This early exposure ignited a commitment to mastering the trade, leading me to pursue a Baccalaureate in Electrotechnical Engineering at ITM. My curriculum included rigorous coursework on</w:t>
      </w:r>
      <w:r>
        <w:t xml:space="preserve"> </w:t>
      </w:r>
      <w:r>
        <w:rPr>
          <w:iCs/>
          <w:i/>
        </w:rPr>
        <w:t xml:space="preserve">Reglamento Electrotécnico de Baja Tensión (REBT)</w:t>
      </w:r>
      <w:r>
        <w:t xml:space="preserve">, electrical safety protocols compliant with Spanish law, and energy efficiency principles mandated for all installations in Spain Madrid. I have consistently ranked among the top 15% of my cohort, demonstrating not only technical aptitude but also a meticulous approach to compliance – a non-negotiable requirement for any electrician operating within Spain’s regulated market.</w:t>
      </w:r>
    </w:p>
    <w:bookmarkEnd w:id="21"/>
    <w:bookmarkStart w:id="22" w:name="Xcab9abbb19bd56ddff29b8efbac0d722372a5b1"/>
    <w:p>
      <w:pPr>
        <w:pStyle w:val="Heading2"/>
      </w:pPr>
      <w:r>
        <w:t xml:space="preserve">Technical Proficiency and Madrid-Specific Experience</w:t>
      </w:r>
    </w:p>
    <w:p>
      <w:pPr>
        <w:pStyle w:val="FirstParagraph"/>
      </w:pPr>
      <w:r>
        <w:t xml:space="preserve">My technical skillset is built upon hands-on practice directly relevant to the demands of working as an Electrician in Spain Madrid. I have successfully completed:</w:t>
      </w:r>
    </w:p>
    <w:p>
      <w:pPr>
        <w:numPr>
          <w:ilvl w:val="0"/>
          <w:numId w:val="1001"/>
        </w:numPr>
        <w:pStyle w:val="Compact"/>
      </w:pPr>
      <w:r>
        <w:rPr>
          <w:bCs/>
          <w:b/>
        </w:rPr>
        <w:t xml:space="preserve">Residential &amp; Commercial Installations:</w:t>
      </w:r>
      <w:r>
        <w:t xml:space="preserve"> </w:t>
      </w:r>
      <w:r>
        <w:t xml:space="preserve">Completed a 40-hour supervised internship at CEME (Centro de Electricidad y Mecánica en Madrid), assisting in the installation of solar PV systems and energy-efficient lighting across new-build apartments in Pozuelo de Alarcón, adhering strictly to REBT standards and local municipal regulations.</w:t>
      </w:r>
    </w:p>
    <w:p>
      <w:pPr>
        <w:numPr>
          <w:ilvl w:val="0"/>
          <w:numId w:val="1001"/>
        </w:numPr>
        <w:pStyle w:val="Compact"/>
      </w:pPr>
      <w:r>
        <w:rPr>
          <w:bCs/>
          <w:b/>
        </w:rPr>
        <w:t xml:space="preserve">Diagnostic &amp; Safety Protocols:</w:t>
      </w:r>
      <w:r>
        <w:t xml:space="preserve"> </w:t>
      </w:r>
      <w:r>
        <w:t xml:space="preserve">Proficient with multimeters (Fluke 117), cable strippers, wire crimpers, and thermal imaging cameras. Certified in ISO 45001:2018 Occupational Health &amp; Safety Management Systems, with a focus on electrical hazard mitigation as practiced in high-density urban environments like Madrid.</w:t>
      </w:r>
    </w:p>
    <w:p>
      <w:pPr>
        <w:numPr>
          <w:ilvl w:val="0"/>
          <w:numId w:val="1001"/>
        </w:numPr>
        <w:pStyle w:val="Compact"/>
      </w:pPr>
      <w:r>
        <w:rPr>
          <w:bCs/>
          <w:b/>
        </w:rPr>
        <w:t xml:space="preserve">Software Proficiency:</w:t>
      </w:r>
      <w:r>
        <w:t xml:space="preserve"> </w:t>
      </w:r>
      <w:r>
        <w:t xml:space="preserve">Experienced with AutoCAD Electrical for schematic drafting and EEBUS (European Energy Building Universal System) communication protocols – increasingly vital for smart grid projects across Spain Madrid.</w:t>
      </w:r>
    </w:p>
    <w:p>
      <w:pPr>
        <w:pStyle w:val="FirstParagraph"/>
      </w:pPr>
      <w:r>
        <w:t xml:space="preserve">Crucially, I understand that working as an Electrician in Madrid requires cultural fluency alongside technical skill. I have navigated the nuances of Spanish work culture through my language immersion at ITM (C1 Spanish proficiency) and collaborated with local contractors on community projects, ensuring smooth communication with both clients and municipal authorities regarding installation permits under Madrid’s specific building codes.</w:t>
      </w:r>
    </w:p>
    <w:bookmarkEnd w:id="22"/>
    <w:bookmarkStart w:id="23" w:name="Xf8aa9279c594c5c0b14cacfe57a355d8862aa64"/>
    <w:p>
      <w:pPr>
        <w:pStyle w:val="Heading2"/>
      </w:pPr>
      <w:r>
        <w:t xml:space="preserve">Commitment to Spain Madrid's Energy Future</w:t>
      </w:r>
    </w:p>
    <w:p>
      <w:pPr>
        <w:pStyle w:val="FirstParagraph"/>
      </w:pPr>
      <w:r>
        <w:t xml:space="preserve">Spain has positioned itself as a European leader in renewable energy, with Madrid at the epicenter of this transformation. I am particularly inspired by [Company Name]’s recent project on modernizing the electrical infrastructure for the new Parque de las Naciones district – a landmark initiative directly contributing to Madrid’s smart city goals. My academic research focused on "Integrating Photovoltaic Systems into Historical Building Renovations in Madrid," which required deep engagement with local preservation guidelines and REBT modifications for heritage sites. This project solidified my understanding that effective electricians in Spain Madrid must balance innovation with respect for the city’s unique architectural and regulatory landscape.</w:t>
      </w:r>
    </w:p>
    <w:p>
      <w:pPr>
        <w:pStyle w:val="BodyText"/>
      </w:pPr>
      <w:r>
        <w:t xml:space="preserve">I am not seeking a generic internship; I seek to contribute meaningfully to projects where my skills can directly support [Company Name]’s strategic objectives within Spain Madrid. I am prepared to work diligently under supervision, absorb complex technical details rapidly, and apply the highest standards of safety and professionalism expected in the Spanish electrical trade. My goal is not merely to learn but to become a reliable asset who understands the specific challenges of delivering electrical solutions for Madrid’s diverse residential, commercial, and renewable energy sectors.</w:t>
      </w:r>
    </w:p>
    <w:bookmarkEnd w:id="23"/>
    <w:bookmarkStart w:id="24" w:name="Xb22d558eeb69a93557e5060a7fb5a72a7ea7efc"/>
    <w:p>
      <w:pPr>
        <w:pStyle w:val="Heading2"/>
      </w:pPr>
      <w:r>
        <w:t xml:space="preserve">Conclusion: A Ready Partner for Madrid's Electrical Evolution</w:t>
      </w:r>
    </w:p>
    <w:p>
      <w:pPr>
        <w:pStyle w:val="FirstParagraph"/>
      </w:pPr>
      <w:r>
        <w:t xml:space="preserve">My journey toward becoming a skilled Electrician is deeply intertwined with Spain Madrid’s progressive energy trajectory. I am eager to bring my technical foundation, safety-conscious work ethic, and genuine enthusiasm for the Spanish electrical sector to your team. This Internship Application Letter represents more than an application; it reflects my commitment to investing my time and talent in contributing to the sustainable infrastructure that will define Madrid’s future.</w:t>
      </w:r>
    </w:p>
    <w:p>
      <w:pPr>
        <w:pStyle w:val="BodyText"/>
      </w:pPr>
      <w:r>
        <w:t xml:space="preserve">I am available for an interview at your earliest convenience and am prepared to relocate within Madrid immediately upon acceptance. I have attached my CV, academic transcripts (including REBT certification documentation), and a letter of recommendation from my ITM Electrical Engineering Department Head for your review. Thank you for considering my application. I look forward to the possibility of discussing how my proactive approach and dedication can support [Company Name]’s vital work in Spain Madrid’s electrical ecosystem.</w:t>
      </w:r>
    </w:p>
    <w:p>
      <w:pPr>
        <w:pStyle w:val="BodyText"/>
      </w:pPr>
      <w:r>
        <w:t xml:space="preserve">Sincerely,</w:t>
      </w:r>
    </w:p>
    <w:p>
      <w:pPr>
        <w:pStyle w:val="BodyText"/>
      </w:pPr>
      <w:r>
        <w:t xml:space="preserve">[Your Full Name]</w:t>
      </w:r>
    </w:p>
    <w:p>
      <w:pPr>
        <w:pStyle w:val="BodyText"/>
      </w:pPr>
      <w:r>
        <w:t xml:space="preserve">[Your Email Address] | [Your Phone Number]</w:t>
      </w:r>
    </w:p>
    <w:bookmarkEnd w:id="24"/>
    <w:p>
      <w:pPr>
        <w:pStyle w:val="BodyText"/>
      </w:pPr>
      <w:r>
        <w:t xml:space="preserve">Word Count: 857 | Document Prepared for Internship Application Letter Submission - Electrician Position - Spain Madri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Madrid</dc:title>
  <dc:creator/>
  <dc:language>en</dc:language>
  <cp:keywords/>
  <dcterms:created xsi:type="dcterms:W3CDTF">2026-07-20T08:12:53Z</dcterms:created>
  <dcterms:modified xsi:type="dcterms:W3CDTF">2026-07-20T08:12:53Z</dcterms:modified>
</cp:coreProperties>
</file>

<file path=docProps/custom.xml><?xml version="1.0" encoding="utf-8"?>
<Properties xmlns="http://schemas.openxmlformats.org/officeDocument/2006/custom-properties" xmlns:vt="http://schemas.openxmlformats.org/officeDocument/2006/docPropsVTypes"/>
</file>